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ซ้อม</w:t>
      </w:r>
      <w:r>
        <w:t xml:space="preserve"> </w:t>
      </w:r>
      <w:r>
        <w:t xml:space="preserve">Switch</w:t>
      </w:r>
      <w:r>
        <w:t xml:space="preserve"> </w:t>
      </w:r>
      <w:r>
        <w:t xml:space="preserve">Team)</w:t>
      </w:r>
      <w:r>
        <w:t xml:space="preserve"> </w:t>
      </w:r>
      <w:r>
        <w:t xml:space="preserve">ฝึกพิมพ์ข่าวต้นชั่วโมง</w:t>
      </w:r>
      <w:r>
        <w:t xml:space="preserve"> </w:t>
      </w:r>
      <w:r>
        <w:t xml:space="preserve">03-12-2019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บรรยาย) พสกนิกรทุกหมู่เหล่า ร่วมลงนามถวายพระพรสมเด็จพระนางเจ้าพระบรมราชินีนาถ เนื่องในโอกาสวันขึ้นปีใหม่ 2559 อุบัติเหตุทางถนนในช่วงปีใหม่ มีผู้เสียชีวิตแล้ว 180 คนกรุงนิวเดลีย์ในอินเดีย เริ่มใช้มาตรการทางอากาศโดยการจำกัดจำนวนรถยนต์ โดยการ เป็นเวลา ฟุตบอลเนียร์หลีก เปิดบ้านเอาชนะมาริงตั้นฟินิกส์ 3 ต่อ 1</w:t>
      </w:r>
    </w:p>
    <w:p>
      <w:pPr>
        <w:pStyle w:val="BodyText"/>
      </w:pPr>
      <w:r>
        <w:t xml:space="preserve">(ผู้ประกาศข่าวชาย) สวัสดีครับ</w:t>
      </w:r>
    </w:p>
    <w:p>
      <w:pPr>
        <w:pStyle w:val="BodyText"/>
      </w:pPr>
      <w:r>
        <w:t xml:space="preserve">(ผู้ประกาศข่าวหญิง) สวัสดีค่ะ ตอนรับทุกท่านเข้าสู่ข่าวภาคค่ำทางสถานีวิทยุแห่งประเทศไทยค่ะ วันนี้คุณณัฐพงษ์ไปทำบุญที่ไหน สำหรับผมนะ</w:t>
      </w:r>
    </w:p>
    <w:p>
      <w:pPr>
        <w:pStyle w:val="BodyText"/>
      </w:pPr>
      <w:r>
        <w:t xml:space="preserve">(ผู้ประกาศข่าวหญิง) ค่ะ เราได้อยู่กับครอบครัว เราได้อยู่กับครอบครัว แล้วดีอย่างยิ่งนะครับ</w:t>
      </w:r>
    </w:p>
    <w:p>
      <w:pPr>
        <w:pStyle w:val="BodyText"/>
      </w:pPr>
      <w:r>
        <w:t xml:space="preserve">(ผู้ประกาศข่าวหญิง) แสดงว่าวันนี้คุณก็อยู่กับครอบครัวนะ เช้าวันนี้ที่ศาลาว่าการพระราชวังศาลาสมาคมจำนวนมากไปร่วมถวายพระพรพระบาทสมเด็จพระเจ้าอยู่หัวสมเด็จพระนางเจ้าพระบรมราชนินีนาถ และพระบรมวงศานุวงศ์ เนื่องในโอกาสวันขึ้นปีใหม่พุทธศักราช 2559 อาทิ นายกรัฐมนตรี ผู้บัญชาการเหล่าทัพ ข้าราชการผู้ใหญ่ประจำประเทศไทย นักเรียน นักศึกษา ที่พระที่นั่งอำเภอบางปะอิน จังหวัดพระนครศรีอยุธยา นายประยูร รัตนเสนีย์ผู้ว่าราชการจังหวัดพระนครศรีอยุธยารวมถึงนักท่องเที่ยวทั้งชาวไทยและต่างประเทศถวายพระพรแด่พระบาทสมเด็จพระเจ้าอยู่หัว และสมเด็จพระนางเจ้าพระบรมราชินีนาถในวันขึ้นปีใหม่ 2559ได้มอบปฏิทินหลวงเพื่อพระราชทานด้วยพระที่นั่งวิมานปฐม พระที่นั่งสนามจันทน์ จังหวัดนครปฐม นายชาติชาย อุทัยพันธ์ ผู้ว่า นครปฐม พร้อมด้วยนายกเหล่ากาชาดประชาชน ตลอดจนนักท่องเที่ยว ร่วมลงนามถวายพระพร พระบาทสมเด็จพระเจ้าอยู่หัว และพระบาทสมเด็จพระนางเจ้าพระบรมราชินีนาถ เนื่องในวันขึ้นปีใหม่ 59 ด้วย</w:t>
      </w:r>
    </w:p>
    <w:p>
      <w:pPr>
        <w:pStyle w:val="BodyText"/>
      </w:pPr>
      <w:r>
        <w:t xml:space="preserve">[สิ้นสุดการถอดความ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ซ้อม Switch Team) ฝึกพิมพ์ข่าวต้นชั่วโมง 03-12-2019</dc:title>
  <dc:creator/>
  <cp:keywords/>
  <dcterms:created xsi:type="dcterms:W3CDTF">2021-03-23T08:31:31Z</dcterms:created>
  <dcterms:modified xsi:type="dcterms:W3CDTF">2021-03-23T08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 ธันวาคม 2562 เวลา 16.35 น.</vt:lpwstr>
  </property>
  <property fmtid="{D5CDD505-2E9C-101B-9397-08002B2CF9AE}" pid="3" name="subtitle">
    <vt:lpwstr/>
  </property>
</Properties>
</file>